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11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839a0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f218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7T15:08:53Z</dcterms:created>
  <dcterms:modified xsi:type="dcterms:W3CDTF">2017-02-07T15:08:53Z</dcterms:modified>
</cp:coreProperties>
</file>